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:rsidRPr="00505C86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Name</w:t>
            </w:r>
          </w:p>
        </w:tc>
      </w:tr>
      <w:tr w:rsidR="00C934FD" w:rsidRPr="00505C86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</w:tr>
      <w:tr w:rsidR="00C934FD" w:rsidRPr="00505C86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</w:tr>
      <w:tr w:rsidR="00C934FD" w:rsidRPr="00505C86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505C86" w:rsidRDefault="00C934FD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Pr="00505C86" w:rsidRDefault="00C934FD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</w:tr>
    </w:tbl>
    <w:p w14:paraId="020271BF" w14:textId="2E34B3C7" w:rsidR="002A6655" w:rsidRPr="00505C86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505C86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0D8A425C" w:rsidR="00D3164F" w:rsidRPr="00505C86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E170A2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Colour</w:t>
            </w: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 xml:space="preserve"> Image</w:t>
            </w:r>
          </w:p>
        </w:tc>
      </w:tr>
      <w:tr w:rsidR="00E170A2" w:rsidRPr="00E170A2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E170A2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E170A2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E170A2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</w:t>
            </w: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E170A2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E170A2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E170A2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E170A2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E170A2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E170A2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170A2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505C86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505C86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505C86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505C86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505C86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505C86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bCs/>
          <w:sz w:val="20"/>
          <w:szCs w:val="20"/>
        </w:rPr>
        <w:t>1.</w:t>
      </w:r>
      <w:r w:rsidRPr="00505C8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505C86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505C86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505C86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505C86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505C86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4. What type of road we are traveling on.</w:t>
      </w:r>
    </w:p>
    <w:p w14:paraId="4175E15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were </w:t>
      </w:r>
      <w:r w:rsidRPr="00505C86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505C86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505C86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505C86">
        <w:rPr>
          <w:rFonts w:ascii="Times New Roman" w:hAnsi="Times New Roman" w:cs="Times New Roman"/>
          <w:sz w:val="20"/>
          <w:szCs w:val="20"/>
        </w:rPr>
        <w:t xml:space="preserve">a </w:t>
      </w:r>
      <w:r w:rsidRPr="00505C86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505C86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505C86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505C86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505C86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505C86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505C86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505C86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505C86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505C86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505C86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505C86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505C86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505C86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505C86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505C86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505C8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505C86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505C86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505C86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505C86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505C86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505C86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505C86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505C86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505C86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505C86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505C86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505C86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505C86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505C86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505C86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505C86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505C86">
        <w:rPr>
          <w:rFonts w:ascii="Times New Roman" w:hAnsi="Times New Roman" w:cs="Times New Roman"/>
          <w:sz w:val="21"/>
          <w:szCs w:val="21"/>
        </w:rPr>
        <w:t>Fourier</w:t>
      </w:r>
      <w:r w:rsidR="00AD7866" w:rsidRPr="00505C86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505C86">
        <w:rPr>
          <w:rFonts w:ascii="Times New Roman" w:hAnsi="Times New Roman" w:cs="Times New Roman"/>
          <w:sz w:val="21"/>
          <w:szCs w:val="21"/>
        </w:rPr>
        <w:t>T</w:t>
      </w:r>
      <w:r w:rsidR="00AD7866" w:rsidRPr="00505C86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505C86" w:rsidRDefault="00C85286" w:rsidP="00C167AF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505C86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505C86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505C86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505C86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505C86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505C86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505C86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505C86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505C86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505C86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505C86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505C86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505C86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505C86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505C86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505C86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505C86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505C86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505C86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505C86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505C86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505C86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505C86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505C86" w:rsidRDefault="00AB55E7" w:rsidP="00BB3803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505C86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505C86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505C86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505C86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505C86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505C86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505C86">
        <w:rPr>
          <w:rFonts w:ascii="Times New Roman" w:hAnsi="Times New Roman" w:cs="Times New Roman"/>
          <w:sz w:val="21"/>
          <w:szCs w:val="21"/>
        </w:rPr>
        <w:t>key points</w:t>
      </w:r>
      <w:r w:rsidRPr="00505C86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505C86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505C86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505C86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505C86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505C86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505C86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505C86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505C86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505C86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505C86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505C86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505C86" w:rsidRDefault="00575BE8" w:rsidP="005318FF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505C86">
        <w:rPr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505C86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505C86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505C86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505C86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505C86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505C86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505C86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505C86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505C86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505C86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505C86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505C86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505C86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505C86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505C86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505C86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505C86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505C86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505C86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505C86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505C86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505C86" w:rsidRDefault="00DE26DA" w:rsidP="00C8029C">
      <w:pPr>
        <w:pStyle w:val="Heading4"/>
        <w:shd w:val="clear" w:color="auto" w:fill="FFFFFF"/>
        <w:spacing w:before="240"/>
        <w:jc w:val="both"/>
        <w:rPr>
          <w:noProof/>
        </w:rPr>
      </w:pPr>
      <w:r w:rsidRPr="00505C86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505C86">
        <w:rPr>
          <w:noProof/>
        </w:rPr>
        <w:t>:</w:t>
      </w:r>
    </w:p>
    <w:p w14:paraId="0FDC4A47" w14:textId="5355FAA1" w:rsidR="00DE26DA" w:rsidRPr="00505C86" w:rsidRDefault="00DE26DA" w:rsidP="00DE26DA">
      <w:pPr>
        <w:rPr>
          <w:sz w:val="20"/>
          <w:szCs w:val="20"/>
          <w:lang w:val="en-US"/>
        </w:rPr>
      </w:pPr>
      <w:r w:rsidRPr="00505C86">
        <w:rPr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505C86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505C86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505C86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505C86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505C86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505C86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505C86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505C86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505C86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505C86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505C86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505C86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505C86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505C86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77777777" w:rsidR="00556401" w:rsidRPr="00505C86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505C86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505C86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505C86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505C86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505C86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505C86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77777777" w:rsidR="0079481E" w:rsidRPr="00505C86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r</w:t>
            </w:r>
            <w:r w:rsidR="009B0361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505C86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505C86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505C86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505C86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505C86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505C86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505C86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505C86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505C86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42B086E3" w14:textId="77777777" w:rsidR="00740C6A" w:rsidRPr="00505C86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26999C07" w14:textId="09339560" w:rsidR="00753D16" w:rsidRPr="00505C8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AF62E5D" w14:textId="77777777" w:rsidR="00740C6A" w:rsidRPr="00505C86" w:rsidRDefault="00740C6A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505C86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505C86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DE299F" w:rsidRPr="00505C86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505C86" w:rsidRDefault="00F1794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505C86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DE299F" w:rsidRPr="00505C86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DE299F" w:rsidRPr="00505C86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DE299F" w:rsidRPr="00505C86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505C86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505C86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455850" w:rsidRDefault="000A3441" w:rsidP="00455850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208"/>
        <w:gridCol w:w="1045"/>
        <w:gridCol w:w="1458"/>
        <w:gridCol w:w="6462"/>
      </w:tblGrid>
      <w:tr w:rsidR="00AB099B" w:rsidRPr="00505C86" w14:paraId="542D179C" w14:textId="77777777" w:rsidTr="00CD38D9">
        <w:tc>
          <w:tcPr>
            <w:tcW w:w="0" w:type="auto"/>
            <w:vAlign w:val="center"/>
          </w:tcPr>
          <w:p w14:paraId="23B1F0A2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Metric</w:t>
            </w:r>
          </w:p>
        </w:tc>
        <w:tc>
          <w:tcPr>
            <w:tcW w:w="0" w:type="auto"/>
            <w:vAlign w:val="center"/>
          </w:tcPr>
          <w:p w14:paraId="7C69394F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</w:tc>
        <w:tc>
          <w:tcPr>
            <w:tcW w:w="1458" w:type="dxa"/>
            <w:vAlign w:val="center"/>
          </w:tcPr>
          <w:p w14:paraId="6BC89052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6462" w:type="dxa"/>
            <w:vAlign w:val="center"/>
          </w:tcPr>
          <w:p w14:paraId="0855871D" w14:textId="77777777" w:rsidR="00AB099B" w:rsidRPr="00505C86" w:rsidRDefault="00AB099B" w:rsidP="001C41A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ormula</w:t>
            </w:r>
          </w:p>
        </w:tc>
      </w:tr>
      <w:tr w:rsidR="00AB099B" w:rsidRPr="00505C86" w14:paraId="123C8E1D" w14:textId="77777777" w:rsidTr="00CD38D9">
        <w:tc>
          <w:tcPr>
            <w:tcW w:w="0" w:type="auto"/>
            <w:vAlign w:val="center"/>
          </w:tcPr>
          <w:p w14:paraId="60EF9EBA" w14:textId="47DF360E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</w:t>
            </w:r>
            <w:r w:rsidR="00C85286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</w:t>
            </w: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458" w:type="dxa"/>
            <w:vAlign w:val="center"/>
          </w:tcPr>
          <w:p w14:paraId="6AE48847" w14:textId="6955A547" w:rsidR="00AB099B" w:rsidRPr="00505C86" w:rsidRDefault="00482EE0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6462" w:type="dxa"/>
            <w:vAlign w:val="center"/>
          </w:tcPr>
          <w:p w14:paraId="50DFFF29" w14:textId="77777777" w:rsidR="00AB099B" w:rsidRPr="00505C86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505C86" w:rsidRDefault="00E35A8B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</w:t>
            </w: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s the maximum possible pixel value of the image;</w:t>
            </w:r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MSE</m:t>
              </m:r>
            </m:oMath>
            <w:r w:rsidR="00EA33E5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s the M</w:t>
            </w:r>
            <w:proofErr w:type="spellStart"/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>ean</w:t>
            </w:r>
            <w:proofErr w:type="spellEnd"/>
            <w:r w:rsidR="00EA33E5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Squared Error;</w:t>
            </w:r>
          </w:p>
        </w:tc>
      </w:tr>
      <w:tr w:rsidR="00AB099B" w:rsidRPr="00505C86" w14:paraId="00C29F07" w14:textId="77777777" w:rsidTr="00CD38D9">
        <w:tc>
          <w:tcPr>
            <w:tcW w:w="0" w:type="auto"/>
            <w:vAlign w:val="center"/>
          </w:tcPr>
          <w:p w14:paraId="382498A5" w14:textId="23CAB59B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Mean Squared Error</w:t>
            </w:r>
            <w:r w:rsidR="0068033D"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505C86" w:rsidRDefault="00482EE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458" w:type="dxa"/>
            <w:vAlign w:val="center"/>
          </w:tcPr>
          <w:p w14:paraId="0D0F43E6" w14:textId="5AE7686C" w:rsidR="00AB099B" w:rsidRPr="00505C86" w:rsidRDefault="00482EE0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6462" w:type="dxa"/>
            <w:vAlign w:val="center"/>
          </w:tcPr>
          <w:p w14:paraId="573E82D0" w14:textId="77777777" w:rsidR="00AB099B" w:rsidRPr="00505C86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1"/>
                                    <w:szCs w:val="21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1"/>
                                    <w:szCs w:val="21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1"/>
                                    <w:szCs w:val="21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505C86" w:rsidRDefault="00550AD8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  <w:p w14:paraId="20BD5A14" w14:textId="77777777" w:rsidR="00740C6A" w:rsidRPr="00505C86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MSE</m:t>
              </m:r>
            </m:oMath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is the M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ean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n</m:t>
              </m:r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</w:t>
            </w:r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i</m:t>
                  </m:r>
                </m:sub>
              </m:sSub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i</m:t>
                  </m:r>
                </m:sub>
              </m:sSub>
            </m:oMath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re the predicted values;</w:t>
            </w:r>
          </w:p>
          <w:p w14:paraId="1DAC9451" w14:textId="12F76FA9" w:rsidR="00740C6A" w:rsidRPr="00505C86" w:rsidRDefault="00740C6A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Th</w:t>
            </w:r>
            <w:r w:rsidR="000D2EA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ere is no correct value. The closer it is to zero better and if it</w:t>
            </w:r>
            <w:r w:rsidR="00E916F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'</w:t>
            </w:r>
            <w:r w:rsidR="000D2EA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s zero it means the model is perfect.</w:t>
            </w:r>
          </w:p>
        </w:tc>
      </w:tr>
      <w:tr w:rsidR="00AB099B" w:rsidRPr="00505C86" w14:paraId="6156A9FC" w14:textId="77777777" w:rsidTr="00CD38D9">
        <w:tc>
          <w:tcPr>
            <w:tcW w:w="0" w:type="auto"/>
            <w:vAlign w:val="center"/>
          </w:tcPr>
          <w:p w14:paraId="455B7A7A" w14:textId="52EE39BB" w:rsidR="00AB099B" w:rsidRPr="00505C86" w:rsidRDefault="0068033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505C86" w:rsidRDefault="00152360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458" w:type="dxa"/>
            <w:vAlign w:val="center"/>
          </w:tcPr>
          <w:p w14:paraId="18C900BB" w14:textId="2B8C28FD" w:rsidR="00AB099B" w:rsidRPr="00505C86" w:rsidRDefault="00527A1C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6462" w:type="dxa"/>
            <w:vAlign w:val="center"/>
          </w:tcPr>
          <w:p w14:paraId="40BBDFBC" w14:textId="77777777" w:rsidR="00AB099B" w:rsidRPr="00505C86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1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1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1"/>
                            <w:szCs w:val="21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505C86" w:rsidRDefault="00464553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  <w:p w14:paraId="14746E2C" w14:textId="7D7379A4" w:rsidR="00E52EB2" w:rsidRPr="00505C86" w:rsidRDefault="00E52EB2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Where</w:t>
            </w:r>
            <w:r w:rsidR="00550AD8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SSIM</m:t>
              </m:r>
            </m:oMath>
            <w:r w:rsidR="00550AD8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is the Structural Similarity Index;</w:t>
            </w:r>
          </w:p>
          <w:p w14:paraId="722DC7CB" w14:textId="59298E14" w:rsidR="00E52EB2" w:rsidRPr="00505C86" w:rsidRDefault="00F17940" w:rsidP="003B777B">
            <w:pPr>
              <w:jc w:val="both"/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x</m:t>
                  </m:r>
                </m:sub>
              </m:sSub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y</m:t>
                  </m:r>
                </m:sub>
              </m:sSub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>y</m:t>
              </m:r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="00E52EB2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1"/>
                          <w:szCs w:val="21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1"/>
                          <w:szCs w:val="21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>y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xy</m:t>
                  </m:r>
                </m:sub>
              </m:sSub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1"/>
                  <w:szCs w:val="21"/>
                  <w:lang w:val="en-US"/>
                </w:rPr>
                <m:t>x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1"/>
                  <w:szCs w:val="21"/>
                  <w:lang w:val="en-US"/>
                </w:rPr>
                <m:t xml:space="preserve"> y</m:t>
              </m:r>
            </m:oMath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1</m:t>
                  </m:r>
                </m:sub>
              </m:sSub>
            </m:oMath>
            <w:r w:rsidR="004F23ED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  <w:lang w:val="en-US"/>
                    </w:rPr>
                    <m:t>2</m:t>
                  </m:r>
                </m:sub>
              </m:sSub>
            </m:oMath>
            <w:r w:rsidR="004F23ED" w:rsidRPr="00505C86">
              <w:rPr>
                <w:rFonts w:ascii="Times New Roman" w:hAnsi="Times New Roman" w:cs="Times New Roman"/>
                <w:sz w:val="21"/>
                <w:szCs w:val="21"/>
              </w:rPr>
              <w:t xml:space="preserve"> are </w:t>
            </w:r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two variables to stabilize the division with </w:t>
            </w:r>
            <w:r w:rsidR="00C85286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a </w:t>
            </w:r>
            <w:r w:rsidR="004F23ED" w:rsidRPr="00505C86">
              <w:rPr>
                <w:rFonts w:ascii="Times New Roman" w:eastAsiaTheme="minorEastAsia" w:hAnsi="Times New Roman" w:cs="Times New Roman"/>
                <w:sz w:val="21"/>
                <w:szCs w:val="21"/>
              </w:rPr>
              <w:t>weak denominator;</w:t>
            </w:r>
          </w:p>
        </w:tc>
      </w:tr>
      <w:tr w:rsidR="000A3441" w:rsidRPr="00505C86" w14:paraId="7F26006C" w14:textId="77777777" w:rsidTr="00CD38D9">
        <w:tc>
          <w:tcPr>
            <w:tcW w:w="0" w:type="auto"/>
            <w:vAlign w:val="center"/>
          </w:tcPr>
          <w:p w14:paraId="48637A38" w14:textId="7FF874DF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ntersection Over Union (</w:t>
            </w:r>
            <w:proofErr w:type="spellStart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oU</w:t>
            </w:r>
            <w:proofErr w:type="spellEnd"/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458" w:type="dxa"/>
            <w:vAlign w:val="center"/>
          </w:tcPr>
          <w:p w14:paraId="642C83C4" w14:textId="444D7D2D" w:rsidR="000A3441" w:rsidRPr="00505C86" w:rsidRDefault="000A3441" w:rsidP="00FE445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6462" w:type="dxa"/>
            <w:vAlign w:val="center"/>
          </w:tcPr>
          <w:p w14:paraId="6843A660" w14:textId="77777777" w:rsidR="0056569A" w:rsidRPr="00505C86" w:rsidRDefault="0056569A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505C86" w:rsidRDefault="00092ECE" w:rsidP="000A3441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</w:pPr>
          </w:p>
          <w:p w14:paraId="1AC7D43E" w14:textId="5FDF7D51" w:rsidR="00092ECE" w:rsidRPr="00505C86" w:rsidRDefault="00092ECE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eastAsia="Calibri" w:hAnsi="Times New Roman" w:cs="Times New Roman"/>
                <w:sz w:val="21"/>
                <w:szCs w:val="21"/>
              </w:rPr>
              <w:t>Ideally,</w:t>
            </w:r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505C86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IoU</w:t>
            </w:r>
            <w:proofErr w:type="spellEnd"/>
            <w:r w:rsidRPr="00505C86">
              <w:rPr>
                <w:rFonts w:ascii="Times New Roman" w:eastAsia="Calibri" w:hAnsi="Times New Roman" w:cs="Times New Roman"/>
                <w:sz w:val="21"/>
                <w:szCs w:val="21"/>
              </w:rPr>
              <w:t>&gt;0.5 is considered a good prediction.</w:t>
            </w:r>
          </w:p>
        </w:tc>
      </w:tr>
      <w:tr w:rsidR="000A3441" w:rsidRPr="00505C86" w14:paraId="407C5BAF" w14:textId="77777777" w:rsidTr="00CD38D9">
        <w:tc>
          <w:tcPr>
            <w:tcW w:w="0" w:type="auto"/>
            <w:vAlign w:val="center"/>
          </w:tcPr>
          <w:p w14:paraId="3E0D249F" w14:textId="1FF141A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458" w:type="dxa"/>
            <w:vAlign w:val="center"/>
          </w:tcPr>
          <w:p w14:paraId="2FB6D1E1" w14:textId="3BBF4A28" w:rsidR="000A3441" w:rsidRPr="00505C86" w:rsidRDefault="00B70F1A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It is the </w:t>
            </w:r>
            <w:r w:rsidRPr="00B70F1A">
              <w:rPr>
                <w:rFonts w:ascii="Times New Roman" w:hAnsi="Times New Roman" w:cs="Times New Roman"/>
                <w:sz w:val="21"/>
                <w:szCs w:val="21"/>
              </w:rPr>
              <w:t>ratio of correctly predicted observation to the total observations</w:t>
            </w:r>
          </w:p>
        </w:tc>
        <w:tc>
          <w:tcPr>
            <w:tcW w:w="6462" w:type="dxa"/>
            <w:vAlign w:val="center"/>
          </w:tcPr>
          <w:p w14:paraId="139E71B1" w14:textId="2A967E02" w:rsidR="00B70F1A" w:rsidRPr="00505C86" w:rsidRDefault="00B70F1A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Accuracy</m:t>
                </m:r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false positive+false nega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true negative</m:t>
                    </m:r>
                  </m:den>
                </m:f>
              </m:oMath>
            </m:oMathPara>
          </w:p>
        </w:tc>
      </w:tr>
      <w:tr w:rsidR="000A3441" w:rsidRPr="00505C86" w14:paraId="229CAE01" w14:textId="77777777" w:rsidTr="00CD38D9">
        <w:tc>
          <w:tcPr>
            <w:tcW w:w="0" w:type="auto"/>
            <w:vAlign w:val="center"/>
          </w:tcPr>
          <w:p w14:paraId="7B65CD22" w14:textId="184A2C56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458" w:type="dxa"/>
            <w:vAlign w:val="center"/>
          </w:tcPr>
          <w:p w14:paraId="1B0AEEAF" w14:textId="2D4EB038" w:rsidR="000A3441" w:rsidRPr="00505C86" w:rsidRDefault="00B70F1A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</w:t>
            </w:r>
            <w:r w:rsidRPr="00B70F1A">
              <w:rPr>
                <w:rFonts w:ascii="Times New Roman" w:hAnsi="Times New Roman" w:cs="Times New Roman"/>
                <w:sz w:val="21"/>
                <w:szCs w:val="21"/>
              </w:rPr>
              <w:t>he ratio of correctly predicted positive observations to the total predicted positive observations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</w:rPr>
              <w:t>s the precision</w:t>
            </w:r>
            <w:r w:rsidRPr="00B70F1A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6462" w:type="dxa"/>
            <w:vAlign w:val="center"/>
          </w:tcPr>
          <w:p w14:paraId="0D737D5A" w14:textId="5D53CDCA" w:rsidR="00B70F1A" w:rsidRPr="00505C86" w:rsidRDefault="00B70F1A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Precision </m:t>
                </m:r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+false positiv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e</m:t>
                    </m:r>
                  </m:den>
                </m:f>
              </m:oMath>
            </m:oMathPara>
          </w:p>
        </w:tc>
      </w:tr>
      <w:tr w:rsidR="000A3441" w:rsidRPr="00505C86" w14:paraId="2E0B36BE" w14:textId="77777777" w:rsidTr="00CD38D9">
        <w:tc>
          <w:tcPr>
            <w:tcW w:w="0" w:type="auto"/>
            <w:vAlign w:val="center"/>
          </w:tcPr>
          <w:p w14:paraId="7F448A05" w14:textId="5D57A65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458" w:type="dxa"/>
            <w:vAlign w:val="center"/>
          </w:tcPr>
          <w:p w14:paraId="746D0083" w14:textId="2C541C2F" w:rsidR="000A3441" w:rsidRPr="00505C86" w:rsidRDefault="00B70F1A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70F1A">
              <w:rPr>
                <w:rFonts w:ascii="Times New Roman" w:hAnsi="Times New Roman" w:cs="Times New Roman"/>
                <w:sz w:val="21"/>
                <w:szCs w:val="21"/>
              </w:rPr>
              <w:t>Recall is the ratio of correctly predicted positive observations to all observations in actual class</w:t>
            </w:r>
          </w:p>
        </w:tc>
        <w:tc>
          <w:tcPr>
            <w:tcW w:w="6462" w:type="dxa"/>
            <w:vAlign w:val="center"/>
          </w:tcPr>
          <w:p w14:paraId="14B99163" w14:textId="332C0F76" w:rsidR="00B70F1A" w:rsidRPr="00505C86" w:rsidRDefault="00B70F1A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Recall</m:t>
                </m:r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 xml:space="preserve">+false </m:t>
                    </m:r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negative</m:t>
                    </m:r>
                  </m:den>
                </m:f>
              </m:oMath>
            </m:oMathPara>
          </w:p>
        </w:tc>
      </w:tr>
      <w:tr w:rsidR="000A3441" w:rsidRPr="00505C86" w14:paraId="2DAF8B42" w14:textId="77777777" w:rsidTr="00CD38D9">
        <w:tc>
          <w:tcPr>
            <w:tcW w:w="0" w:type="auto"/>
            <w:vAlign w:val="center"/>
          </w:tcPr>
          <w:p w14:paraId="22255501" w14:textId="55BD670E" w:rsidR="000A3441" w:rsidRPr="00505C86" w:rsidRDefault="00092ECE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F1-</w:t>
            </w:r>
            <w:r w:rsidR="009D6D57">
              <w:rPr>
                <w:rFonts w:ascii="Times New Roman" w:hAnsi="Times New Roman" w:cs="Times New Roman"/>
                <w:sz w:val="21"/>
                <w:szCs w:val="21"/>
              </w:rPr>
              <w:t>S</w:t>
            </w:r>
            <w:r w:rsidRPr="00505C86">
              <w:rPr>
                <w:rFonts w:ascii="Times New Roman" w:hAnsi="Times New Roman" w:cs="Times New Roman"/>
                <w:sz w:val="21"/>
                <w:szCs w:val="21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505C86" w:rsidRDefault="000A3441" w:rsidP="000A3441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458" w:type="dxa"/>
            <w:vAlign w:val="center"/>
          </w:tcPr>
          <w:p w14:paraId="22F8E671" w14:textId="2241BFF0" w:rsidR="000A3441" w:rsidRPr="00505C86" w:rsidRDefault="009D6D57" w:rsidP="000A344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</w:t>
            </w:r>
            <w:r w:rsidRPr="009D6D57">
              <w:rPr>
                <w:rFonts w:ascii="Times New Roman" w:hAnsi="Times New Roman" w:cs="Times New Roman"/>
                <w:sz w:val="21"/>
                <w:szCs w:val="21"/>
              </w:rPr>
              <w:t>he weighted average of Precision and Recall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s the F1 Score.</w:t>
            </w:r>
          </w:p>
        </w:tc>
        <w:tc>
          <w:tcPr>
            <w:tcW w:w="6462" w:type="dxa"/>
            <w:vAlign w:val="center"/>
          </w:tcPr>
          <w:p w14:paraId="41AD3AA4" w14:textId="4694A105" w:rsidR="009D6D57" w:rsidRPr="00505C86" w:rsidRDefault="009D6D57" w:rsidP="000A3441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F1</m:t>
                </m:r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 </m:t>
                </m:r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>Score</m:t>
                </m:r>
                <m:r>
                  <w:rPr>
                    <w:rFonts w:ascii="Cambria Math" w:hAnsi="Cambria Math" w:cs="Times New Roman"/>
                    <w:sz w:val="21"/>
                    <w:szCs w:val="21"/>
                    <w:lang w:val="en-US"/>
                  </w:rPr>
                  <m:t xml:space="preserve">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1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1"/>
                        <w:szCs w:val="21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</w:tc>
      </w:tr>
    </w:tbl>
    <w:p w14:paraId="102278ED" w14:textId="1D405973" w:rsidR="00740C6A" w:rsidRPr="00505C86" w:rsidRDefault="00740C6A">
      <w:pPr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</w:p>
    <w:p w14:paraId="409860F0" w14:textId="77777777" w:rsidR="00AB099B" w:rsidRPr="00505C86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</w:pPr>
    </w:p>
    <w:p w14:paraId="07F9D807" w14:textId="2CBEEB39" w:rsidR="00D3164F" w:rsidRPr="00505C86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3.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p w14:paraId="16E140CA" w14:textId="77777777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Identify the applications where the deep learning architectures has been applied]</w:t>
      </w:r>
    </w:p>
    <w:p w14:paraId="5A7F3A5B" w14:textId="77777777" w:rsidR="008C72D7" w:rsidRPr="00505C86" w:rsidRDefault="008C72D7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refer DL_1.pdf]</w:t>
      </w:r>
    </w:p>
    <w:p w14:paraId="5DEE9F01" w14:textId="2A3C6AAF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[refer: </w:t>
      </w:r>
      <w:hyperlink r:id="rId57" w:history="1">
        <w:r w:rsidRPr="00505C86">
          <w:rPr>
            <w:rStyle w:val="Hyperlink"/>
            <w:rFonts w:ascii="Times New Roman" w:hAnsi="Times New Roman" w:cs="Times New Roman"/>
            <w:sz w:val="21"/>
            <w:szCs w:val="21"/>
            <w:lang w:val="en-US"/>
          </w:rPr>
          <w:t>https://developer.ibm.com/technologies/artificial-intelligence/articles/cc-machine-learning-deep-learning-architectures/</w:t>
        </w:r>
      </w:hyperlink>
      <w:r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p w14:paraId="2656E36C" w14:textId="3CA1A6C9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>[refer:</w:t>
      </w:r>
      <w:r w:rsidRPr="00505C86">
        <w:rPr>
          <w:rFonts w:ascii="Times New Roman" w:hAnsi="Times New Roman" w:cs="Times New Roman"/>
          <w:sz w:val="20"/>
          <w:szCs w:val="20"/>
        </w:rPr>
        <w:t xml:space="preserve"> </w:t>
      </w:r>
      <w:hyperlink r:id="rId58" w:history="1">
        <w:r w:rsidR="00092ECE" w:rsidRPr="00505C86">
          <w:rPr>
            <w:rStyle w:val="Hyperlink"/>
            <w:rFonts w:ascii="Times New Roman" w:hAnsi="Times New Roman" w:cs="Times New Roman"/>
            <w:sz w:val="21"/>
            <w:szCs w:val="21"/>
            <w:lang w:val="en-US"/>
          </w:rPr>
          <w:t>https://www.analyticsvidhya.com/blog/2017/08/10-advanced-deep-learning-architectures-data-scientists/</w:t>
        </w:r>
      </w:hyperlink>
      <w:r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8"/>
        <w:gridCol w:w="1294"/>
        <w:gridCol w:w="1429"/>
        <w:gridCol w:w="616"/>
        <w:gridCol w:w="3699"/>
      </w:tblGrid>
      <w:tr w:rsidR="00092ECE" w:rsidRPr="00505C86" w14:paraId="2AE611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5226501" w14:textId="5A5D87BF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092ECE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505C86" w14:paraId="59CECDA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572B9625" w14:textId="2C3397DA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505C86" w14:paraId="51C17FB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B3C945" w14:textId="21F4176E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505C86" w14:paraId="193D610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74E33EE" w14:textId="7F24314B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505C86" w14:paraId="3C4EAC4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2BF72C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505C86" w14:paraId="27D33CB8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3132F0C3" w14:textId="6F5C96A2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LSTM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505C86" w14:paraId="072E0689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6DCD1F5B" w14:textId="4E0BAD4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GRU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505C86" w14:paraId="1BFBC701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BD5D69" w14:textId="310444E8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BM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505C86" w14:paraId="7981FC1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50E3733" w14:textId="5E66C18F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BN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 xml:space="preserve">(Deep </w:t>
            </w:r>
            <w:proofErr w:type="gram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Belief  Networks</w:t>
            </w:r>
            <w:proofErr w:type="gramEnd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579AD7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505C86" w14:paraId="164D40D4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AB23716" w14:textId="271C805D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DSN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F4A7E0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505C86" w14:paraId="35076144" w14:textId="77777777" w:rsidTr="00092ECE">
        <w:trPr>
          <w:trHeight w:val="600"/>
        </w:trPr>
        <w:tc>
          <w:tcPr>
            <w:tcW w:w="0" w:type="auto"/>
            <w:vAlign w:val="center"/>
          </w:tcPr>
          <w:p w14:paraId="51459282" w14:textId="290212DA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77777777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6B9DCE" w14:textId="3B3409D6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4091D0E3" w14:textId="77777777" w:rsidR="00092ECE" w:rsidRPr="00505C86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505C86" w14:paraId="1AC4CF23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2CBCBE6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5A14F4C7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0B4B22A6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BF67C8D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4E87B800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70FF620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092ECE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C72E353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2D48558C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7AAB177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092ECE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E1F2E85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092ECE" w:rsidRPr="00505C86" w14:paraId="5341066F" w14:textId="77777777" w:rsidTr="00092ECE">
        <w:trPr>
          <w:trHeight w:val="600"/>
        </w:trPr>
        <w:tc>
          <w:tcPr>
            <w:tcW w:w="0" w:type="auto"/>
            <w:vAlign w:val="center"/>
            <w:hideMark/>
          </w:tcPr>
          <w:p w14:paraId="4B069C4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092ECE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4CC78BF" w14:textId="77777777" w:rsidR="00092ECE" w:rsidRPr="00092ECE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2EC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93453" w:rsidRPr="00505C86" w14:paraId="66528A04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5099C0" w14:textId="05EC9BBE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</w:tcPr>
          <w:p w14:paraId="488CAFEA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752766DD" w14:textId="58456D10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Multi</w:t>
            </w:r>
            <w:r w:rsidRPr="00505C86">
              <w:rPr>
                <w:sz w:val="16"/>
              </w:rPr>
              <w:t>-</w:t>
            </w: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Path</w:t>
            </w:r>
          </w:p>
        </w:tc>
        <w:tc>
          <w:tcPr>
            <w:tcW w:w="0" w:type="auto"/>
            <w:vAlign w:val="center"/>
          </w:tcPr>
          <w:p w14:paraId="03A21FE7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770A1C0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7DAE9EE1" w14:textId="06F9EDB0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2F122642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505C86" w14:paraId="13D190C9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DB6AAE0" w14:textId="53FB885F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</w:tcPr>
          <w:p w14:paraId="7A75DC78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03C60B20" w14:textId="1697E9BF" w:rsidR="00393453" w:rsidRPr="00505C86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202F7C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6BB273CE" w14:textId="16CA8AE1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505C86" w14:paraId="7593BDBA" w14:textId="77777777" w:rsidTr="009A1A27">
        <w:trPr>
          <w:trHeight w:val="600"/>
        </w:trPr>
        <w:tc>
          <w:tcPr>
            <w:tcW w:w="0" w:type="auto"/>
            <w:vAlign w:val="center"/>
          </w:tcPr>
          <w:p w14:paraId="3941AC81" w14:textId="6405F5B1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505C86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</w:tcPr>
          <w:p w14:paraId="5CEF0B7E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27839234" w14:textId="5998C913" w:rsidR="00393453" w:rsidRPr="00505C86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05C86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3EA39D" w14:textId="77777777" w:rsidR="00393453" w:rsidRPr="00505C86" w:rsidRDefault="00393453" w:rsidP="00393453">
            <w:pPr>
              <w:pStyle w:val="TableParagraph"/>
              <w:rPr>
                <w:sz w:val="16"/>
              </w:rPr>
            </w:pPr>
          </w:p>
          <w:p w14:paraId="159735F5" w14:textId="4517C1FC" w:rsidR="00393453" w:rsidRPr="00505C86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505C86">
              <w:rPr>
                <w:sz w:val="16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77777777" w:rsidR="00393453" w:rsidRPr="00505C86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4D6E8F45" w14:textId="77777777" w:rsidTr="009A1A27">
        <w:trPr>
          <w:trHeight w:val="600"/>
        </w:trPr>
        <w:tc>
          <w:tcPr>
            <w:tcW w:w="0" w:type="auto"/>
            <w:vAlign w:val="center"/>
          </w:tcPr>
          <w:p w14:paraId="162F2792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0EACA6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2C02570A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D1E27D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3EEAB6A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1EF8147D" w14:textId="77777777" w:rsidTr="009A1A27">
        <w:trPr>
          <w:trHeight w:val="600"/>
        </w:trPr>
        <w:tc>
          <w:tcPr>
            <w:tcW w:w="0" w:type="auto"/>
            <w:vAlign w:val="center"/>
          </w:tcPr>
          <w:p w14:paraId="2EF6CB96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D24933B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F31124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8971173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68532BB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770D0A2F" w14:textId="77777777" w:rsidTr="009A1A27">
        <w:trPr>
          <w:trHeight w:val="600"/>
        </w:trPr>
        <w:tc>
          <w:tcPr>
            <w:tcW w:w="0" w:type="auto"/>
            <w:vAlign w:val="center"/>
          </w:tcPr>
          <w:p w14:paraId="5352183F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29A0D0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70B2F97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32DA081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787336DF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7068" w:rsidRPr="00505C86" w14:paraId="52A3B6D1" w14:textId="77777777" w:rsidTr="009A1A27">
        <w:trPr>
          <w:trHeight w:val="600"/>
        </w:trPr>
        <w:tc>
          <w:tcPr>
            <w:tcW w:w="0" w:type="auto"/>
            <w:vAlign w:val="center"/>
          </w:tcPr>
          <w:p w14:paraId="7E060A64" w14:textId="77777777" w:rsidR="00247068" w:rsidRPr="00247068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47068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505C86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E4E928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6AD1A348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771F5D3" w14:textId="77777777" w:rsidR="00247068" w:rsidRPr="00505C86" w:rsidRDefault="00247068" w:rsidP="00393453">
            <w:pPr>
              <w:pStyle w:val="TableParagraph"/>
              <w:rPr>
                <w:sz w:val="16"/>
              </w:rPr>
            </w:pPr>
          </w:p>
        </w:tc>
        <w:tc>
          <w:tcPr>
            <w:tcW w:w="0" w:type="auto"/>
            <w:vAlign w:val="center"/>
          </w:tcPr>
          <w:p w14:paraId="39F04C16" w14:textId="77777777" w:rsidR="00247068" w:rsidRPr="00505C86" w:rsidRDefault="00247068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5795867" w14:textId="2CCC1C93" w:rsidR="00AB099B" w:rsidRPr="00505C86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505C86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505C86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5E9173C1" w14:textId="74D30350" w:rsidR="008C72D7" w:rsidRPr="00505C86" w:rsidRDefault="002A6655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[Place the contents that </w:t>
      </w:r>
      <w:r w:rsidR="00C85286" w:rsidRPr="00505C86">
        <w:rPr>
          <w:rFonts w:ascii="Times New Roman" w:hAnsi="Times New Roman" w:cs="Times New Roman"/>
          <w:sz w:val="21"/>
          <w:szCs w:val="21"/>
          <w:lang w:val="en-US"/>
        </w:rPr>
        <w:t>are</w:t>
      </w:r>
      <w:r w:rsidRPr="00505C86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proofErr w:type="gramStart"/>
      <w:r w:rsidRPr="00505C86">
        <w:rPr>
          <w:rFonts w:ascii="Times New Roman" w:hAnsi="Times New Roman" w:cs="Times New Roman"/>
          <w:sz w:val="21"/>
          <w:szCs w:val="21"/>
          <w:lang w:val="en-US"/>
        </w:rPr>
        <w:t>under :</w:t>
      </w:r>
      <w:proofErr w:type="gramEnd"/>
      <w:r w:rsidR="0004559E" w:rsidRPr="00505C86">
        <w:rPr>
          <w:rFonts w:ascii="Times New Roman" w:hAnsi="Times New Roman" w:cs="Times New Roman"/>
          <w:sz w:val="21"/>
          <w:szCs w:val="21"/>
          <w:lang w:val="en-US"/>
        </w:rPr>
        <w:t>]</w:t>
      </w:r>
    </w:p>
    <w:p w14:paraId="0D129FB0" w14:textId="77777777" w:rsidR="002A6655" w:rsidRPr="00505C86" w:rsidRDefault="00F17940" w:rsidP="003B777B">
      <w:pPr>
        <w:jc w:val="both"/>
        <w:rPr>
          <w:rFonts w:ascii="Times New Roman" w:hAnsi="Times New Roman" w:cs="Times New Roman"/>
          <w:sz w:val="20"/>
          <w:szCs w:val="20"/>
        </w:rPr>
      </w:pPr>
      <w:hyperlink r:id="rId59" w:tgtFrame="_blank" w:history="1">
        <w:r w:rsidR="002A6655" w:rsidRPr="00505C86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  <w:shd w:val="clear" w:color="auto" w:fill="FFFFFF"/>
          </w:rPr>
          <w:t>https://lionbridge.ai/</w:t>
        </w:r>
        <w:r w:rsidR="002A6655" w:rsidRPr="00505C86">
          <w:rPr>
            <w:rStyle w:val="mark0foidnjm9"/>
            <w:rFonts w:ascii="Times New Roman" w:hAnsi="Times New Roman" w:cs="Times New Roman"/>
            <w:color w:val="0000FF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505C86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505C86">
        <w:rPr>
          <w:rFonts w:ascii="Times New Roman" w:hAnsi="Times New Roman" w:cs="Times New Roman"/>
          <w:sz w:val="20"/>
          <w:szCs w:val="20"/>
        </w:rPr>
        <w:t>]</w:t>
      </w:r>
    </w:p>
    <w:p w14:paraId="1E84DDFC" w14:textId="1DAF94E8" w:rsidR="002A6655" w:rsidRPr="00505C86" w:rsidRDefault="002A6655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</w:rPr>
        <w:t>[Provide your inference for 10-rule]</w:t>
      </w:r>
      <w:r w:rsidR="003068AD" w:rsidRPr="00505C86">
        <w:rPr>
          <w:rFonts w:ascii="Times New Roman" w:hAnsi="Times New Roman" w:cs="Times New Roman"/>
          <w:sz w:val="20"/>
          <w:szCs w:val="20"/>
        </w:rPr>
        <w:t>]</w:t>
      </w:r>
    </w:p>
    <w:p w14:paraId="4B2BAB1E" w14:textId="30BADE0F" w:rsidR="00740C6A" w:rsidRPr="00041588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5.</w:t>
      </w:r>
      <w:r w:rsidR="00041588"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C9DED5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31A79812" w14:textId="10299B50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0581C67B" w14:textId="14FBECDE" w:rsidR="00740C6A" w:rsidRPr="00505C86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505C86">
        <w:rPr>
          <w:rFonts w:ascii="Times New Roman" w:hAnsi="Times New Roman" w:cs="Times New Roman"/>
          <w:sz w:val="20"/>
          <w:szCs w:val="20"/>
        </w:rPr>
        <w:t>”,</w:t>
      </w:r>
      <w:r w:rsidR="00E916F6">
        <w:rPr>
          <w:rFonts w:ascii="Times New Roman" w:hAnsi="Times New Roman" w:cs="Times New Roman"/>
          <w:sz w:val="20"/>
          <w:szCs w:val="20"/>
        </w:rPr>
        <w:t xml:space="preserve"> </w:t>
      </w:r>
      <w:r w:rsidRPr="00505C86">
        <w:rPr>
          <w:rFonts w:ascii="Times New Roman" w:hAnsi="Times New Roman" w:cs="Times New Roman"/>
          <w:sz w:val="20"/>
          <w:szCs w:val="20"/>
        </w:rPr>
        <w:t>run the code</w:t>
      </w:r>
      <w:r w:rsidR="00E916F6">
        <w:rPr>
          <w:rFonts w:ascii="Times New Roman" w:hAnsi="Times New Roman" w:cs="Times New Roman"/>
          <w:sz w:val="20"/>
          <w:szCs w:val="20"/>
        </w:rPr>
        <w:t>,</w:t>
      </w:r>
      <w:r w:rsidRPr="00505C86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5EA80B4A" w14:textId="77777777" w:rsidR="00740C6A" w:rsidRPr="00041588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041588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16.Deep learning architecture </w:t>
      </w:r>
    </w:p>
    <w:p w14:paraId="667A8AF1" w14:textId="77777777" w:rsidR="00041588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Choose one deep learning architecture other than Convolutional Neural Network related to the application</w:t>
      </w:r>
    </w:p>
    <w:p w14:paraId="08A89B63" w14:textId="77777777" w:rsidR="00041588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Deep learning architecture Diagram</w:t>
      </w:r>
    </w:p>
    <w:p w14:paraId="48D3502F" w14:textId="78656457" w:rsidR="00740C6A" w:rsidRPr="00041588" w:rsidRDefault="00740C6A" w:rsidP="00041588">
      <w:pPr>
        <w:pStyle w:val="ListParagraph"/>
        <w:numPr>
          <w:ilvl w:val="0"/>
          <w:numId w:val="24"/>
        </w:numPr>
        <w:ind w:left="630" w:hanging="27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41588">
        <w:rPr>
          <w:rFonts w:ascii="Times New Roman" w:hAnsi="Times New Roman" w:cs="Times New Roman"/>
          <w:sz w:val="20"/>
          <w:szCs w:val="20"/>
          <w:lang w:val="en-US"/>
        </w:rPr>
        <w:t>Working methodology of the architecture</w:t>
      </w:r>
    </w:p>
    <w:p w14:paraId="64C758A3" w14:textId="77777777" w:rsidR="00041588" w:rsidRPr="00041588" w:rsidRDefault="00041588" w:rsidP="00FF2796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505C86" w14:paraId="2435BEA8" w14:textId="77777777" w:rsidTr="00605ED5">
        <w:tc>
          <w:tcPr>
            <w:tcW w:w="4508" w:type="dxa"/>
          </w:tcPr>
          <w:p w14:paraId="6DB80A0A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505C86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505C86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bookmarkStart w:id="2" w:name="_GoBack"/>
            <w:bookmarkEnd w:id="2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505C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505C86" w14:paraId="4A091900" w14:textId="77777777" w:rsidTr="00605ED5">
        <w:tc>
          <w:tcPr>
            <w:tcW w:w="4508" w:type="dxa"/>
          </w:tcPr>
          <w:p w14:paraId="3CDFF6E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43C30FDE" w14:textId="77777777" w:rsidTr="00605ED5">
        <w:tc>
          <w:tcPr>
            <w:tcW w:w="4508" w:type="dxa"/>
          </w:tcPr>
          <w:p w14:paraId="5A10E88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5A0301E8" w14:textId="77777777" w:rsidTr="00605ED5">
        <w:tc>
          <w:tcPr>
            <w:tcW w:w="4508" w:type="dxa"/>
          </w:tcPr>
          <w:p w14:paraId="2D448CC5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505C86" w14:paraId="6F79FA9E" w14:textId="77777777" w:rsidTr="00605ED5">
        <w:tc>
          <w:tcPr>
            <w:tcW w:w="4508" w:type="dxa"/>
          </w:tcPr>
          <w:p w14:paraId="406CFE44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505C86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0A5734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1C01D0B" w14:textId="77777777" w:rsidR="00740C6A" w:rsidRPr="00505C86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</w:t>
      </w:r>
    </w:p>
    <w:p w14:paraId="4226D67C" w14:textId="77777777" w:rsidR="00740C6A" w:rsidRPr="00505C86" w:rsidRDefault="00740C6A" w:rsidP="00740C6A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05C86">
        <w:rPr>
          <w:rFonts w:ascii="Times New Roman" w:hAnsi="Times New Roman" w:cs="Times New Roman"/>
          <w:sz w:val="20"/>
          <w:szCs w:val="20"/>
          <w:lang w:val="en-US"/>
        </w:rPr>
        <w:t>URL of the dataset</w:t>
      </w:r>
    </w:p>
    <w:p w14:paraId="73F0505C" w14:textId="66FF2252" w:rsidR="00740C6A" w:rsidRPr="00505C86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505C86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p w14:paraId="3C39239D" w14:textId="77777777" w:rsidR="003068AD" w:rsidRPr="00505C86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505C86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R</w:t>
      </w:r>
      <w:r w:rsidR="00D3164F" w:rsidRPr="00505C86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505C86" w:rsidRDefault="00F17940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0" w:tgtFrame="_blank" w:tooltip="https://github.com/overtunned/lane_detection/tree/main/dataset" w:history="1">
        <w:r w:rsidR="00E72A17" w:rsidRPr="00505C86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505C86" w:rsidRDefault="00F17940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1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505C86" w:rsidRDefault="00F17940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2" w:history="1">
        <w:proofErr w:type="spellStart"/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505C86" w:rsidRDefault="00F17940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3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505C86" w:rsidRDefault="00F17940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4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59333CC7" w:rsidR="00740C6A" w:rsidRPr="00505C86" w:rsidRDefault="00F17940" w:rsidP="00740C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5" w:anchor=":~:text=Vehicle%20tracking%20has%20been%20performed,using%20adaptive%20background%20subtraction%20technique." w:history="1">
        <w:r w:rsidR="00E72A17" w:rsidRPr="00505C86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sectPr w:rsidR="00740C6A" w:rsidRPr="00505C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DA9E7" w14:textId="77777777" w:rsidR="00F17940" w:rsidRDefault="00F17940" w:rsidP="00A427CA">
      <w:pPr>
        <w:spacing w:after="0" w:line="240" w:lineRule="auto"/>
      </w:pPr>
      <w:r>
        <w:separator/>
      </w:r>
    </w:p>
  </w:endnote>
  <w:endnote w:type="continuationSeparator" w:id="0">
    <w:p w14:paraId="7CD2E2C5" w14:textId="77777777" w:rsidR="00F17940" w:rsidRDefault="00F17940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6ACF4" w14:textId="77777777" w:rsidR="00F17940" w:rsidRDefault="00F17940" w:rsidP="00A427CA">
      <w:pPr>
        <w:spacing w:after="0" w:line="240" w:lineRule="auto"/>
      </w:pPr>
      <w:r>
        <w:separator/>
      </w:r>
    </w:p>
  </w:footnote>
  <w:footnote w:type="continuationSeparator" w:id="0">
    <w:p w14:paraId="259E4064" w14:textId="77777777" w:rsidR="00F17940" w:rsidRDefault="00F17940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6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17"/>
  </w:num>
  <w:num w:numId="3">
    <w:abstractNumId w:val="14"/>
  </w:num>
  <w:num w:numId="4">
    <w:abstractNumId w:val="20"/>
  </w:num>
  <w:num w:numId="5">
    <w:abstractNumId w:val="10"/>
  </w:num>
  <w:num w:numId="6">
    <w:abstractNumId w:val="22"/>
  </w:num>
  <w:num w:numId="7">
    <w:abstractNumId w:val="11"/>
  </w:num>
  <w:num w:numId="8">
    <w:abstractNumId w:val="6"/>
  </w:num>
  <w:num w:numId="9">
    <w:abstractNumId w:val="15"/>
  </w:num>
  <w:num w:numId="10">
    <w:abstractNumId w:val="8"/>
  </w:num>
  <w:num w:numId="11">
    <w:abstractNumId w:val="0"/>
  </w:num>
  <w:num w:numId="12">
    <w:abstractNumId w:val="19"/>
  </w:num>
  <w:num w:numId="13">
    <w:abstractNumId w:val="4"/>
  </w:num>
  <w:num w:numId="14">
    <w:abstractNumId w:val="7"/>
  </w:num>
  <w:num w:numId="15">
    <w:abstractNumId w:val="18"/>
  </w:num>
  <w:num w:numId="16">
    <w:abstractNumId w:val="21"/>
  </w:num>
  <w:num w:numId="17">
    <w:abstractNumId w:val="9"/>
  </w:num>
  <w:num w:numId="18">
    <w:abstractNumId w:val="16"/>
  </w:num>
  <w:num w:numId="19">
    <w:abstractNumId w:val="13"/>
  </w:num>
  <w:num w:numId="20">
    <w:abstractNumId w:val="23"/>
  </w:num>
  <w:num w:numId="21">
    <w:abstractNumId w:val="2"/>
  </w:num>
  <w:num w:numId="22">
    <w:abstractNumId w:val="5"/>
  </w:num>
  <w:num w:numId="23">
    <w:abstractNumId w:val="3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NKoFABq109QtAAAA"/>
  </w:docVars>
  <w:rsids>
    <w:rsidRoot w:val="00D3164F"/>
    <w:rsid w:val="000258D9"/>
    <w:rsid w:val="00041588"/>
    <w:rsid w:val="0004559E"/>
    <w:rsid w:val="00063E4E"/>
    <w:rsid w:val="00092ECE"/>
    <w:rsid w:val="000A3441"/>
    <w:rsid w:val="000B6B4B"/>
    <w:rsid w:val="000D2EAD"/>
    <w:rsid w:val="000D7CC0"/>
    <w:rsid w:val="00152360"/>
    <w:rsid w:val="001846B2"/>
    <w:rsid w:val="001C41A3"/>
    <w:rsid w:val="001F619F"/>
    <w:rsid w:val="001F6D74"/>
    <w:rsid w:val="002020CF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93453"/>
    <w:rsid w:val="003B777B"/>
    <w:rsid w:val="003C09A2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17B4B"/>
    <w:rsid w:val="007306A6"/>
    <w:rsid w:val="00740C6A"/>
    <w:rsid w:val="007433A5"/>
    <w:rsid w:val="00747CA6"/>
    <w:rsid w:val="0075294D"/>
    <w:rsid w:val="00753D16"/>
    <w:rsid w:val="00774796"/>
    <w:rsid w:val="00782588"/>
    <w:rsid w:val="0079122B"/>
    <w:rsid w:val="0079481E"/>
    <w:rsid w:val="007A6FD8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0840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4695"/>
    <w:rsid w:val="00BD38A5"/>
    <w:rsid w:val="00BE3B7F"/>
    <w:rsid w:val="00C315E1"/>
    <w:rsid w:val="00C5748E"/>
    <w:rsid w:val="00C6172F"/>
    <w:rsid w:val="00C658A2"/>
    <w:rsid w:val="00C8029C"/>
    <w:rsid w:val="00C85286"/>
    <w:rsid w:val="00C934FD"/>
    <w:rsid w:val="00C97EE6"/>
    <w:rsid w:val="00CD38D9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170A2"/>
    <w:rsid w:val="00E35A8B"/>
    <w:rsid w:val="00E35F2B"/>
    <w:rsid w:val="00E379A5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A551B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www.analyticsvidhya.com/blog/2017/08/10-advanced-deep-learning-architectures-data-scientists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github.com/rslim087a/road-video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github.com/overtunned/lane_detection/tree/main/Dataset" TargetMode="External"/><Relationship Id="rId65" Type="http://schemas.openxmlformats.org/officeDocument/2006/relationships/hyperlink" Target="https://link.springer.com/chapter/10.1007/978-981-15-0633-8_15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ieeexplore.ieee.org/document/9253415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lionbridge.ai/training-data-guide/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xingangpan.github.io/projects/CUL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DB80A67F-807B-4264-B5DF-417956A4B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1</Pages>
  <Words>2050</Words>
  <Characters>1169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36</cp:revision>
  <dcterms:created xsi:type="dcterms:W3CDTF">2021-05-16T06:27:00Z</dcterms:created>
  <dcterms:modified xsi:type="dcterms:W3CDTF">2021-05-2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